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126A0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bookmarkStart w:id="0" w:name="_GoBack"/>
      <w:bookmarkEnd w:id="0"/>
    </w:p>
    <w:p w14:paraId="5A9C918E" w14:textId="3B206D06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hakespeare Word</w:t>
      </w:r>
      <w:r w:rsidR="00D23B51">
        <w:rPr>
          <w:rFonts w:asciiTheme="minorHAnsi" w:hAnsiTheme="minorHAnsi" w:cstheme="minorHAnsi"/>
          <w:sz w:val="22"/>
          <w:szCs w:val="22"/>
        </w:rPr>
        <w:t>s</w:t>
      </w:r>
    </w:p>
    <w:p w14:paraId="4388E7A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62CB1A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COMEDY===</w:t>
      </w:r>
    </w:p>
    <w:p w14:paraId="2BA97E9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06B003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A dramatic work that is light and often humorous or satirical in tone and that usually contains a happy resolution of the thematic conflict.</w:t>
      </w:r>
    </w:p>
    <w:p w14:paraId="43F3F3C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0DC032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2: (NOUN) - The genre made up of such works.</w:t>
      </w:r>
    </w:p>
    <w:p w14:paraId="1372555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441112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A literary or cinematic work of a comic nature or that uses the themes or methods of comedy.</w:t>
      </w:r>
    </w:p>
    <w:p w14:paraId="6F3CA228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425C09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['dram']</w:t>
      </w:r>
    </w:p>
    <w:p w14:paraId="37596FC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D226E8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['tragedy', 'drama']</w:t>
      </w:r>
    </w:p>
    <w:p w14:paraId="2CF7ECB8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E410C10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TRAGEDY===</w:t>
      </w:r>
    </w:p>
    <w:p w14:paraId="607884A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A85AF0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1: (NOUN) - A drama or literary work in which the main character is brought to ruin or suffers extreme sorrow, especially </w:t>
      </w:r>
      <w:proofErr w:type="gramStart"/>
      <w:r w:rsidRPr="00D23B51">
        <w:rPr>
          <w:rFonts w:asciiTheme="minorHAnsi" w:hAnsiTheme="minorHAnsi" w:cstheme="minorHAnsi"/>
          <w:sz w:val="22"/>
          <w:szCs w:val="22"/>
        </w:rPr>
        <w:t>as a consequence of</w:t>
      </w:r>
      <w:proofErr w:type="gramEnd"/>
      <w:r w:rsidRPr="00D23B51">
        <w:rPr>
          <w:rFonts w:asciiTheme="minorHAnsi" w:hAnsiTheme="minorHAnsi" w:cstheme="minorHAnsi"/>
          <w:sz w:val="22"/>
          <w:szCs w:val="22"/>
        </w:rPr>
        <w:t xml:space="preserve"> a tragic flaw, moral weakness, or inability to cope with unfavorable circumstances.</w:t>
      </w:r>
    </w:p>
    <w:p w14:paraId="45991190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C438F9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2: (NOUN) - The genre made up of such works.</w:t>
      </w:r>
    </w:p>
    <w:p w14:paraId="66E94CC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F32765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The art or theory of writing or producing these works.</w:t>
      </w:r>
    </w:p>
    <w:p w14:paraId="6DF27C22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A911BB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['drama', 'buskin']</w:t>
      </w:r>
    </w:p>
    <w:p w14:paraId="7BE0FC9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147272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['burlesque', 'comedy']</w:t>
      </w:r>
    </w:p>
    <w:p w14:paraId="21B5545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471534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HISTORY===</w:t>
      </w:r>
    </w:p>
    <w:p w14:paraId="4A952060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607E6F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1: (NOUN) - A usually chronological record of events, as of the life or development of a people or institution, often including an explanation of or commentary on those events:  a history of the Vikings. </w:t>
      </w:r>
    </w:p>
    <w:p w14:paraId="0834F870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32B9E9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2: (NOUN) - A formal written account of related natural phenomena:  a history of volcanoes. </w:t>
      </w:r>
    </w:p>
    <w:p w14:paraId="6B6F6EF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D0062B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A record of a patient's medical background.</w:t>
      </w:r>
    </w:p>
    <w:p w14:paraId="02D85C8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163650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['annals', 'narration']</w:t>
      </w:r>
    </w:p>
    <w:p w14:paraId="1D2805F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37A346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2238C1B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66D283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HUMAN BEING===</w:t>
      </w:r>
    </w:p>
    <w:p w14:paraId="54AD3E9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5471B12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A human.</w:t>
      </w:r>
    </w:p>
    <w:p w14:paraId="63E650D0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5B71C2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lastRenderedPageBreak/>
        <w:t>Synonyms - ['person', 'human']</w:t>
      </w:r>
    </w:p>
    <w:p w14:paraId="2CBF967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CFB9FE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6C3250D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154EFF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CATHARSIS===</w:t>
      </w:r>
    </w:p>
    <w:p w14:paraId="1287EF0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3E93D1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Medicine   Purgation, especially for the digestive system.</w:t>
      </w:r>
    </w:p>
    <w:p w14:paraId="25D8ECD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E023C3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2: (NOUN) - A purifying or figurative cleansing of the emotions, especially pity and fear, described by Aristotle as an effect of tragic drama on its audience.</w:t>
      </w:r>
    </w:p>
    <w:p w14:paraId="06CCAA2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4A7648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A release of emotional tension, as after an overwhelming experience, that restores or refreshes the spirit.</w:t>
      </w:r>
    </w:p>
    <w:p w14:paraId="54C8F6F2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CB682A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No Synonyms Found - (Search for online)</w:t>
      </w:r>
    </w:p>
    <w:p w14:paraId="40BEE0E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5C64259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51EC410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F87643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CLEANSING===</w:t>
      </w:r>
    </w:p>
    <w:p w14:paraId="381C4E1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0EBFC7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ERROR - WORD NOT FOUND - cleansing - (CHECK SYNTAX)</w:t>
      </w:r>
    </w:p>
    <w:p w14:paraId="6840C7E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HUBRIS===</w:t>
      </w:r>
    </w:p>
    <w:p w14:paraId="1841D9F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154760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1: (NOUN) - Overbearing pride or presumption; arrogance: "There is no safety in unlimited technological </w:t>
      </w:r>
      <w:proofErr w:type="gramStart"/>
      <w:r w:rsidRPr="00D23B51">
        <w:rPr>
          <w:rFonts w:asciiTheme="minorHAnsi" w:hAnsiTheme="minorHAnsi" w:cstheme="minorHAnsi"/>
          <w:sz w:val="22"/>
          <w:szCs w:val="22"/>
        </w:rPr>
        <w:t>hubris”  (</w:t>
      </w:r>
      <w:proofErr w:type="gramEnd"/>
      <w:r w:rsidRPr="00D23B51">
        <w:rPr>
          <w:rFonts w:asciiTheme="minorHAnsi" w:hAnsiTheme="minorHAnsi" w:cstheme="minorHAnsi"/>
          <w:sz w:val="22"/>
          <w:szCs w:val="22"/>
        </w:rPr>
        <w:t xml:space="preserve"> McGeorge Bundy). </w:t>
      </w:r>
    </w:p>
    <w:p w14:paraId="1041EB4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BECB83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No Synonyms Found - (Search for online)</w:t>
      </w:r>
    </w:p>
    <w:p w14:paraId="53652978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AF4BF9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4A675D1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A6A6B8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RETRIBUTION===</w:t>
      </w:r>
    </w:p>
    <w:p w14:paraId="5FAD15A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E23A2D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Something justly deserved; recompense.</w:t>
      </w:r>
    </w:p>
    <w:p w14:paraId="082A2A42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4A3E2E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2: (NOUN) - Something given or demanded in repayment, especially punishment.</w:t>
      </w:r>
    </w:p>
    <w:p w14:paraId="2E44388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A390B2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Theology   Punishment or reward distributed in a future life based on performance in this one.</w:t>
      </w:r>
    </w:p>
    <w:p w14:paraId="496E946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24082E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['recompense', 'retaliation']</w:t>
      </w:r>
    </w:p>
    <w:p w14:paraId="6FEA639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DFC180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1B32EC4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BA060C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NEMESIS===</w:t>
      </w:r>
    </w:p>
    <w:p w14:paraId="22AD701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2B2B66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1: (NOUN) - A source of harm or ruin:  Uncritical trust is my nemesis. </w:t>
      </w:r>
    </w:p>
    <w:p w14:paraId="4D0BFA7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F945C8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lastRenderedPageBreak/>
        <w:t xml:space="preserve">2: (NOUN) - Retributive justice in its execution or outcome:  To follow the proposed course of action is to invite nemesis. </w:t>
      </w:r>
    </w:p>
    <w:p w14:paraId="59ADA052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4EC535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An opponent that cannot be beaten or overcome.</w:t>
      </w:r>
    </w:p>
    <w:p w14:paraId="2946EE0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125605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['justice']</w:t>
      </w:r>
    </w:p>
    <w:p w14:paraId="31ED205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0FDF7A0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5A11AF68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3831367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CHORUS===</w:t>
      </w:r>
    </w:p>
    <w:p w14:paraId="068C4278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DDEA65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1: (NOUN) - Music   A composition usually in four or more parts written for </w:t>
      </w:r>
      <w:proofErr w:type="gramStart"/>
      <w:r w:rsidRPr="00D23B51">
        <w:rPr>
          <w:rFonts w:asciiTheme="minorHAnsi" w:hAnsiTheme="minorHAnsi" w:cstheme="minorHAnsi"/>
          <w:sz w:val="22"/>
          <w:szCs w:val="22"/>
        </w:rPr>
        <w:t>a large number of</w:t>
      </w:r>
      <w:proofErr w:type="gramEnd"/>
      <w:r w:rsidRPr="00D23B51">
        <w:rPr>
          <w:rFonts w:asciiTheme="minorHAnsi" w:hAnsiTheme="minorHAnsi" w:cstheme="minorHAnsi"/>
          <w:sz w:val="22"/>
          <w:szCs w:val="22"/>
        </w:rPr>
        <w:t xml:space="preserve"> singers.</w:t>
      </w:r>
    </w:p>
    <w:p w14:paraId="71A16DD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900B1F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2: (NOUN) - Music   A refrain in which others, such as audience members, join a soloist in a song.</w:t>
      </w:r>
    </w:p>
    <w:p w14:paraId="0AB751B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5C72AF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Music   A line or group of lines repeated at intervals in a song.</w:t>
      </w:r>
    </w:p>
    <w:p w14:paraId="34C8B3E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2AB75A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['refrain']</w:t>
      </w:r>
    </w:p>
    <w:p w14:paraId="56CD200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6523AE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6BAB9181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FF9E1E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COMIC RELIEF===</w:t>
      </w:r>
    </w:p>
    <w:p w14:paraId="205CEF7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85C05D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A humorous or farcical interlude in a serious literary work or drama, especially a tragedy, intended to relieve the dramatic tension or heighten the emotional impact by means of contrast.</w:t>
      </w:r>
    </w:p>
    <w:p w14:paraId="6D59FAB9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2FF48CA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No Synonyms Found - (Search for online)</w:t>
      </w:r>
    </w:p>
    <w:p w14:paraId="53C5EA9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6AC68F7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5E7A5019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55FABC5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TRAGIC FLAW===</w:t>
      </w:r>
    </w:p>
    <w:p w14:paraId="124D727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402E220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A flaw in the character of the protagonist of a tragedy that brings the protagonist to ruin or sorrow.</w:t>
      </w:r>
    </w:p>
    <w:p w14:paraId="44DBCFE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FC42364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No Synonyms Found - (Search for online)</w:t>
      </w:r>
    </w:p>
    <w:p w14:paraId="628E95E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131ACD2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063D87D9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01913D2B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===CATASTROPHE===</w:t>
      </w:r>
    </w:p>
    <w:p w14:paraId="3BE449F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FF6CDDE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1: (NOUN) - A great, often sudden calamity.</w:t>
      </w:r>
    </w:p>
    <w:p w14:paraId="7A449EFA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593DB2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 xml:space="preserve">2: (NOUN) - A complete failure; a fiasco:  The food was cold, the guests quarreled—the whole dinner was a catastrophe. </w:t>
      </w:r>
    </w:p>
    <w:p w14:paraId="044B243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51B9ED0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3: (NOUN) - The concluding action of a drama, especially a classical tragedy, following the climax and containing a resolution of the plot.</w:t>
      </w:r>
    </w:p>
    <w:p w14:paraId="64C83B6D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709CC2C6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Synonyms - No Synonyms Found - (Search for online)</w:t>
      </w:r>
    </w:p>
    <w:p w14:paraId="48E921A3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p w14:paraId="32BC3FDC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  <w:r w:rsidRPr="00D23B51">
        <w:rPr>
          <w:rFonts w:asciiTheme="minorHAnsi" w:hAnsiTheme="minorHAnsi" w:cstheme="minorHAnsi"/>
          <w:sz w:val="22"/>
          <w:szCs w:val="22"/>
        </w:rPr>
        <w:t>Antonyms - No Antonyms Found - (Search for online)</w:t>
      </w:r>
    </w:p>
    <w:p w14:paraId="7AEAA5FF" w14:textId="77777777" w:rsidR="006A272B" w:rsidRPr="00D23B51" w:rsidRDefault="006A272B" w:rsidP="006A272B">
      <w:pPr>
        <w:pStyle w:val="PlainText"/>
        <w:rPr>
          <w:rFonts w:asciiTheme="minorHAnsi" w:hAnsiTheme="minorHAnsi" w:cstheme="minorHAnsi"/>
          <w:sz w:val="22"/>
          <w:szCs w:val="22"/>
        </w:rPr>
      </w:pPr>
    </w:p>
    <w:sectPr w:rsidR="006A272B" w:rsidRPr="00D23B51" w:rsidSect="0011759D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KwNDI1MbY0N7E0tjRR0lEKTi0uzszPAykwrAUAfVoJ0SwAAAA="/>
  </w:docVars>
  <w:rsids>
    <w:rsidRoot w:val="006A272B"/>
    <w:rsid w:val="00022A5A"/>
    <w:rsid w:val="006A272B"/>
    <w:rsid w:val="00D23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84F9A"/>
  <w15:chartTrackingRefBased/>
  <w15:docId w15:val="{C954886E-8F2A-4CCA-ABD8-138ABE3E0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1759D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1759D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e</dc:creator>
  <cp:keywords/>
  <dc:description/>
  <cp:lastModifiedBy>Jonathan Le</cp:lastModifiedBy>
  <cp:revision>2</cp:revision>
  <dcterms:created xsi:type="dcterms:W3CDTF">2018-05-29T18:38:00Z</dcterms:created>
  <dcterms:modified xsi:type="dcterms:W3CDTF">2018-05-29T18:38:00Z</dcterms:modified>
</cp:coreProperties>
</file>